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667A" w:rsidRPr="001101F3" w:rsidRDefault="000A667A" w:rsidP="000A667A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>Санкт-Петербургский государственный университет</w:t>
      </w:r>
    </w:p>
    <w:p w:rsidR="000A667A" w:rsidRPr="001101F3" w:rsidRDefault="000A667A" w:rsidP="000A667A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>Факультет политологии</w:t>
      </w:r>
    </w:p>
    <w:p w:rsidR="000A667A" w:rsidRPr="001101F3" w:rsidRDefault="000A667A" w:rsidP="000A667A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b/>
          <w:bCs/>
          <w:color w:val="auto"/>
        </w:rPr>
      </w:pPr>
    </w:p>
    <w:p w:rsidR="000A667A" w:rsidRPr="001101F3" w:rsidRDefault="000A667A" w:rsidP="000A667A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b/>
          <w:bCs/>
          <w:color w:val="auto"/>
        </w:rPr>
      </w:pPr>
      <w:r w:rsidRPr="001101F3">
        <w:rPr>
          <w:rFonts w:ascii="Times New Roman" w:eastAsia="Times New Roman" w:hAnsi="Times New Roman" w:cs="Times New Roman"/>
          <w:b/>
          <w:bCs/>
          <w:color w:val="auto"/>
        </w:rPr>
        <w:t>Отзыв научного руководителя</w:t>
      </w:r>
    </w:p>
    <w:p w:rsidR="00AA2C0B" w:rsidRPr="001101F3" w:rsidRDefault="00AA2C0B" w:rsidP="00AA2C0B">
      <w:pPr>
        <w:pStyle w:val="a5"/>
        <w:jc w:val="center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 xml:space="preserve">на </w:t>
      </w:r>
      <w:r w:rsidR="000A667A" w:rsidRPr="001101F3">
        <w:rPr>
          <w:rFonts w:ascii="Times New Roman" w:eastAsia="Times New Roman" w:hAnsi="Times New Roman" w:cs="Times New Roman"/>
          <w:color w:val="auto"/>
        </w:rPr>
        <w:t xml:space="preserve">выпускную квалификационную работу бакалавра </w:t>
      </w:r>
    </w:p>
    <w:p w:rsidR="00346BA2" w:rsidRPr="001101F3" w:rsidRDefault="00AA2C0B" w:rsidP="00AA2C0B">
      <w:pPr>
        <w:pStyle w:val="a5"/>
        <w:jc w:val="center"/>
        <w:rPr>
          <w:rFonts w:ascii="Times New Roman" w:eastAsia="Times New Roman" w:hAnsi="Times New Roman" w:cs="Times New Roman"/>
          <w:color w:val="auto"/>
        </w:rPr>
      </w:pPr>
      <w:proofErr w:type="gramStart"/>
      <w:r w:rsidRPr="001101F3">
        <w:rPr>
          <w:rFonts w:ascii="Times New Roman" w:eastAsia="Times New Roman" w:hAnsi="Times New Roman" w:cs="Times New Roman"/>
          <w:color w:val="auto"/>
        </w:rPr>
        <w:t>Сузи Ксении Сергеевны</w:t>
      </w:r>
      <w:r w:rsidR="000A667A" w:rsidRPr="001101F3">
        <w:rPr>
          <w:rFonts w:ascii="Times New Roman" w:eastAsia="Times New Roman" w:hAnsi="Times New Roman" w:cs="Times New Roman"/>
          <w:color w:val="auto"/>
        </w:rPr>
        <w:t>, выполненную на тему «</w:t>
      </w:r>
      <w:proofErr w:type="spellStart"/>
      <w:r w:rsidRPr="001101F3">
        <w:rPr>
          <w:rFonts w:ascii="Times New Roman" w:eastAsia="Times New Roman" w:hAnsi="Times New Roman" w:cs="Times New Roman"/>
          <w:color w:val="auto"/>
        </w:rPr>
        <w:t>Таргетирование</w:t>
      </w:r>
      <w:proofErr w:type="spellEnd"/>
      <w:r w:rsidRPr="001101F3">
        <w:rPr>
          <w:rFonts w:ascii="Times New Roman" w:eastAsia="Times New Roman" w:hAnsi="Times New Roman" w:cs="Times New Roman"/>
          <w:color w:val="auto"/>
        </w:rPr>
        <w:t xml:space="preserve"> как электоральная технология на примере парламентских выборов в РФ</w:t>
      </w:r>
      <w:r w:rsidR="000A667A" w:rsidRPr="001101F3">
        <w:rPr>
          <w:rFonts w:ascii="Times New Roman" w:eastAsia="Times New Roman" w:hAnsi="Times New Roman" w:cs="Times New Roman"/>
          <w:color w:val="auto"/>
        </w:rPr>
        <w:t>»</w:t>
      </w:r>
      <w:proofErr w:type="gramEnd"/>
    </w:p>
    <w:p w:rsidR="000A667A" w:rsidRDefault="000A667A" w:rsidP="000A667A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bookmarkStart w:id="0" w:name="_GoBack"/>
      <w:bookmarkEnd w:id="0"/>
    </w:p>
    <w:p w:rsidR="00346BA2" w:rsidRPr="001101F3" w:rsidRDefault="00346BA2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 xml:space="preserve">1. Обоснование </w:t>
      </w:r>
      <w:r w:rsidR="00AB1B54" w:rsidRPr="001101F3">
        <w:rPr>
          <w:rFonts w:ascii="Times New Roman" w:eastAsia="Times New Roman" w:hAnsi="Times New Roman" w:cs="Times New Roman"/>
          <w:color w:val="auto"/>
        </w:rPr>
        <w:t>теоретической и практической ак</w:t>
      </w:r>
      <w:r w:rsidRPr="001101F3">
        <w:rPr>
          <w:rFonts w:ascii="Times New Roman" w:eastAsia="Times New Roman" w:hAnsi="Times New Roman" w:cs="Times New Roman"/>
          <w:color w:val="auto"/>
        </w:rPr>
        <w:t xml:space="preserve">туальности  темы, </w:t>
      </w:r>
      <w:r w:rsidR="00AA2C0B" w:rsidRPr="001101F3">
        <w:rPr>
          <w:rFonts w:ascii="Times New Roman" w:eastAsia="Times New Roman" w:hAnsi="Times New Roman" w:cs="Times New Roman"/>
          <w:color w:val="auto"/>
        </w:rPr>
        <w:t>соответствие</w:t>
      </w:r>
      <w:r w:rsidR="00AB1B54" w:rsidRPr="001101F3">
        <w:rPr>
          <w:rFonts w:ascii="Times New Roman" w:eastAsia="Times New Roman" w:hAnsi="Times New Roman" w:cs="Times New Roman"/>
          <w:color w:val="auto"/>
        </w:rPr>
        <w:t xml:space="preserve"> предмета исследования теме и цели</w:t>
      </w:r>
    </w:p>
    <w:p w:rsidR="00346BA2" w:rsidRPr="001101F3" w:rsidRDefault="00C66D51" w:rsidP="00B8631A">
      <w:pPr>
        <w:autoSpaceDE w:val="0"/>
        <w:autoSpaceDN w:val="0"/>
        <w:adjustRightInd w:val="0"/>
        <w:ind w:firstLine="709"/>
        <w:jc w:val="both"/>
        <w:rPr>
          <w:rFonts w:ascii="Times New Roman" w:hAnsi="Times New Roman" w:cs="Times New Roman"/>
          <w:color w:val="auto"/>
        </w:rPr>
      </w:pPr>
      <w:r w:rsidRPr="001101F3">
        <w:rPr>
          <w:rFonts w:ascii="Times New Roman" w:hAnsi="Times New Roman" w:cs="Times New Roman"/>
          <w:color w:val="auto"/>
        </w:rPr>
        <w:t xml:space="preserve">Проблема выявления, интерпретации и оценки социально-политических факторов, влияющих на электоральное поведение, принадлежит к числу наиболее актуальных проблем политической науки. В рамках данной проблемной сферы </w:t>
      </w:r>
      <w:r w:rsidR="00AA2C0B" w:rsidRPr="001101F3">
        <w:rPr>
          <w:rFonts w:ascii="Times New Roman" w:hAnsi="Times New Roman" w:cs="Times New Roman"/>
          <w:color w:val="auto"/>
        </w:rPr>
        <w:t>важное место принадлежит исследованию электоральных технологий</w:t>
      </w:r>
      <w:r w:rsidRPr="001101F3">
        <w:rPr>
          <w:rFonts w:ascii="Times New Roman" w:hAnsi="Times New Roman" w:cs="Times New Roman"/>
          <w:color w:val="auto"/>
        </w:rPr>
        <w:t xml:space="preserve">. Данная тема приобретает особую важность в связи с тем, что </w:t>
      </w:r>
      <w:r w:rsidR="00B8631A" w:rsidRPr="001101F3">
        <w:rPr>
          <w:rFonts w:ascii="Times New Roman" w:hAnsi="Times New Roman" w:cs="Times New Roman"/>
          <w:color w:val="auto"/>
        </w:rPr>
        <w:t xml:space="preserve">в </w:t>
      </w:r>
      <w:r w:rsidR="00B8631A" w:rsidRPr="001101F3">
        <w:rPr>
          <w:rFonts w:ascii="Times New Roman" w:hAnsi="Times New Roman" w:cs="Times New Roman"/>
          <w:color w:val="auto"/>
        </w:rPr>
        <w:t xml:space="preserve">современных условиях </w:t>
      </w:r>
      <w:r w:rsidR="00B8631A" w:rsidRPr="001101F3">
        <w:rPr>
          <w:rFonts w:ascii="Times New Roman" w:hAnsi="Times New Roman" w:cs="Times New Roman"/>
          <w:color w:val="auto"/>
        </w:rPr>
        <w:t>информатизац</w:t>
      </w:r>
      <w:r w:rsidR="00B8631A" w:rsidRPr="001101F3">
        <w:rPr>
          <w:rFonts w:ascii="Times New Roman" w:hAnsi="Times New Roman" w:cs="Times New Roman"/>
          <w:color w:val="auto"/>
        </w:rPr>
        <w:t xml:space="preserve">ии и </w:t>
      </w:r>
      <w:proofErr w:type="spellStart"/>
      <w:r w:rsidR="00B8631A" w:rsidRPr="001101F3">
        <w:rPr>
          <w:rFonts w:ascii="Times New Roman" w:hAnsi="Times New Roman" w:cs="Times New Roman"/>
          <w:color w:val="auto"/>
        </w:rPr>
        <w:t>интернетизации</w:t>
      </w:r>
      <w:proofErr w:type="spellEnd"/>
      <w:r w:rsidR="00B8631A" w:rsidRPr="001101F3">
        <w:rPr>
          <w:rFonts w:ascii="Times New Roman" w:hAnsi="Times New Roman" w:cs="Times New Roman"/>
          <w:color w:val="auto"/>
        </w:rPr>
        <w:t xml:space="preserve"> общества</w:t>
      </w:r>
      <w:r w:rsidR="00B8631A" w:rsidRPr="001101F3">
        <w:rPr>
          <w:rFonts w:ascii="Times New Roman" w:hAnsi="Times New Roman" w:cs="Times New Roman"/>
          <w:color w:val="auto"/>
        </w:rPr>
        <w:t xml:space="preserve"> возрастает интерес</w:t>
      </w:r>
      <w:r w:rsidR="00AA2C0B" w:rsidRPr="001101F3">
        <w:rPr>
          <w:rFonts w:ascii="Times New Roman" w:hAnsi="Times New Roman" w:cs="Times New Roman"/>
          <w:color w:val="auto"/>
        </w:rPr>
        <w:t xml:space="preserve"> </w:t>
      </w:r>
      <w:r w:rsidR="00B8631A" w:rsidRPr="001101F3">
        <w:rPr>
          <w:rFonts w:ascii="Times New Roman" w:hAnsi="Times New Roman" w:cs="Times New Roman"/>
          <w:color w:val="auto"/>
        </w:rPr>
        <w:t>к инновационным электоральным технологиям, которые способствуют</w:t>
      </w:r>
      <w:r w:rsidRPr="001101F3">
        <w:rPr>
          <w:rFonts w:ascii="Times New Roman" w:hAnsi="Times New Roman" w:cs="Times New Roman"/>
          <w:color w:val="auto"/>
        </w:rPr>
        <w:t xml:space="preserve"> увеличению вовлеченности граждан в политический процесс. </w:t>
      </w:r>
      <w:r w:rsidR="00B8631A" w:rsidRPr="001101F3">
        <w:rPr>
          <w:rFonts w:ascii="Times New Roman" w:hAnsi="Times New Roman" w:cs="Times New Roman"/>
          <w:color w:val="auto"/>
        </w:rPr>
        <w:t xml:space="preserve">В рамках российской политической науки </w:t>
      </w:r>
      <w:r w:rsidR="005950F5" w:rsidRPr="001101F3">
        <w:rPr>
          <w:rFonts w:ascii="Times New Roman" w:hAnsi="Times New Roman" w:cs="Times New Roman"/>
          <w:color w:val="auto"/>
        </w:rPr>
        <w:t xml:space="preserve">значимым </w:t>
      </w:r>
      <w:r w:rsidR="00B8631A" w:rsidRPr="001101F3">
        <w:rPr>
          <w:rFonts w:ascii="Times New Roman" w:hAnsi="Times New Roman" w:cs="Times New Roman"/>
          <w:color w:val="auto"/>
        </w:rPr>
        <w:t xml:space="preserve">является исследование </w:t>
      </w:r>
      <w:r w:rsidR="00B8631A" w:rsidRPr="001101F3">
        <w:rPr>
          <w:rFonts w:ascii="Times New Roman" w:hAnsi="Times New Roman" w:cs="Times New Roman"/>
          <w:color w:val="auto"/>
        </w:rPr>
        <w:t>проблем применени</w:t>
      </w:r>
      <w:r w:rsidR="00B8631A" w:rsidRPr="001101F3">
        <w:rPr>
          <w:rFonts w:ascii="Times New Roman" w:hAnsi="Times New Roman" w:cs="Times New Roman"/>
          <w:color w:val="auto"/>
        </w:rPr>
        <w:t xml:space="preserve">я новых электоральных технологий. </w:t>
      </w:r>
      <w:r w:rsidR="001D62B9" w:rsidRPr="001101F3">
        <w:rPr>
          <w:rFonts w:ascii="Times New Roman" w:hAnsi="Times New Roman" w:cs="Times New Roman"/>
          <w:color w:val="auto"/>
        </w:rPr>
        <w:t>В этом плане выбор темы работы представляется обоснованным и актуальным</w:t>
      </w:r>
      <w:r w:rsidR="006D73E2" w:rsidRPr="001101F3">
        <w:rPr>
          <w:rFonts w:ascii="Times New Roman" w:hAnsi="Times New Roman" w:cs="Times New Roman"/>
          <w:color w:val="auto"/>
        </w:rPr>
        <w:t xml:space="preserve">, предмет исследования </w:t>
      </w:r>
      <w:r w:rsidR="00725725" w:rsidRPr="001101F3">
        <w:rPr>
          <w:rFonts w:ascii="Times New Roman" w:hAnsi="Times New Roman" w:cs="Times New Roman"/>
          <w:color w:val="auto"/>
        </w:rPr>
        <w:t xml:space="preserve">соответствует </w:t>
      </w:r>
      <w:r w:rsidR="006D73E2" w:rsidRPr="001101F3">
        <w:rPr>
          <w:rFonts w:ascii="Times New Roman" w:hAnsi="Times New Roman" w:cs="Times New Roman"/>
          <w:color w:val="auto"/>
        </w:rPr>
        <w:t xml:space="preserve">теме </w:t>
      </w:r>
      <w:r w:rsidR="00725725" w:rsidRPr="001101F3">
        <w:rPr>
          <w:rFonts w:ascii="Times New Roman" w:hAnsi="Times New Roman" w:cs="Times New Roman"/>
          <w:color w:val="auto"/>
        </w:rPr>
        <w:t>и цели.</w:t>
      </w:r>
      <w:r w:rsidR="00222024" w:rsidRPr="001101F3">
        <w:rPr>
          <w:rFonts w:ascii="Times New Roman" w:hAnsi="Times New Roman" w:cs="Times New Roman"/>
          <w:color w:val="auto"/>
        </w:rPr>
        <w:t xml:space="preserve"> </w:t>
      </w:r>
    </w:p>
    <w:p w:rsidR="00346BA2" w:rsidRPr="001101F3" w:rsidRDefault="00346BA2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</w:p>
    <w:p w:rsidR="006D73E2" w:rsidRPr="001101F3" w:rsidRDefault="00AB1B54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>2. Оценка результатов, полученных автором ВКР</w:t>
      </w:r>
    </w:p>
    <w:p w:rsidR="00DD76AC" w:rsidRPr="001101F3" w:rsidRDefault="006D73E2" w:rsidP="00DD76AC">
      <w:pPr>
        <w:autoSpaceDE w:val="0"/>
        <w:autoSpaceDN w:val="0"/>
        <w:adjustRightInd w:val="0"/>
        <w:ind w:firstLine="567"/>
        <w:jc w:val="both"/>
        <w:rPr>
          <w:rFonts w:ascii="Times New Roman" w:hAnsi="Times New Roman" w:cs="Times New Roman"/>
          <w:color w:val="auto"/>
        </w:rPr>
      </w:pPr>
      <w:r w:rsidRPr="001101F3">
        <w:rPr>
          <w:rFonts w:ascii="Times New Roman" w:hAnsi="Times New Roman" w:cs="Times New Roman"/>
          <w:color w:val="auto"/>
        </w:rPr>
        <w:t xml:space="preserve">Работа </w:t>
      </w:r>
      <w:r w:rsidR="005950F5" w:rsidRPr="001101F3">
        <w:rPr>
          <w:rFonts w:ascii="Times New Roman" w:hAnsi="Times New Roman" w:cs="Times New Roman"/>
          <w:color w:val="auto"/>
        </w:rPr>
        <w:t xml:space="preserve">Ксении Сузи </w:t>
      </w:r>
      <w:r w:rsidRPr="001101F3">
        <w:rPr>
          <w:rFonts w:ascii="Times New Roman" w:hAnsi="Times New Roman" w:cs="Times New Roman"/>
          <w:color w:val="auto"/>
        </w:rPr>
        <w:t>состоит из введения, двух глав, заключения, списка использованных источников</w:t>
      </w:r>
      <w:r w:rsidR="005950F5" w:rsidRPr="001101F3">
        <w:rPr>
          <w:rFonts w:ascii="Times New Roman" w:hAnsi="Times New Roman" w:cs="Times New Roman"/>
          <w:color w:val="auto"/>
        </w:rPr>
        <w:t xml:space="preserve"> и приложений</w:t>
      </w:r>
      <w:r w:rsidRPr="001101F3">
        <w:rPr>
          <w:rFonts w:ascii="Times New Roman" w:hAnsi="Times New Roman" w:cs="Times New Roman"/>
          <w:color w:val="auto"/>
        </w:rPr>
        <w:t xml:space="preserve">. Композиционная структура соответствует логике решения задач, которые определены во введении. </w:t>
      </w:r>
      <w:r w:rsidR="0025611E" w:rsidRPr="001101F3">
        <w:rPr>
          <w:rFonts w:ascii="Times New Roman" w:hAnsi="Times New Roman" w:cs="Times New Roman"/>
          <w:color w:val="auto"/>
        </w:rPr>
        <w:t>Построение работы, содержание глав и параграфов подчинены достижению главной цели -</w:t>
      </w:r>
      <w:r w:rsidR="005950F5" w:rsidRPr="001101F3">
        <w:rPr>
          <w:rFonts w:ascii="Times New Roman" w:hAnsi="Times New Roman"/>
        </w:rPr>
        <w:t xml:space="preserve"> выявлению</w:t>
      </w:r>
      <w:r w:rsidR="005950F5" w:rsidRPr="001101F3">
        <w:rPr>
          <w:rFonts w:ascii="Times New Roman" w:hAnsi="Times New Roman"/>
        </w:rPr>
        <w:t xml:space="preserve"> специфики </w:t>
      </w:r>
      <w:proofErr w:type="spellStart"/>
      <w:r w:rsidR="005950F5" w:rsidRPr="001101F3">
        <w:rPr>
          <w:rFonts w:ascii="Times New Roman" w:hAnsi="Times New Roman"/>
        </w:rPr>
        <w:t>таргетирования</w:t>
      </w:r>
      <w:proofErr w:type="spellEnd"/>
      <w:r w:rsidR="005950F5" w:rsidRPr="001101F3">
        <w:rPr>
          <w:rFonts w:ascii="Times New Roman" w:hAnsi="Times New Roman"/>
        </w:rPr>
        <w:t xml:space="preserve"> как электоральной технологии и определение возможностей его использования в российских предвыборных кампаниях.</w:t>
      </w:r>
      <w:r w:rsidR="005950F5" w:rsidRPr="001101F3">
        <w:rPr>
          <w:rFonts w:ascii="Times New Roman" w:hAnsi="Times New Roman" w:cs="Times New Roman"/>
          <w:color w:val="auto"/>
        </w:rPr>
        <w:t xml:space="preserve"> </w:t>
      </w:r>
      <w:r w:rsidRPr="001101F3">
        <w:rPr>
          <w:rFonts w:ascii="Times New Roman" w:eastAsia="Times New Roman" w:hAnsi="Times New Roman" w:cs="Times New Roman"/>
          <w:color w:val="auto"/>
        </w:rPr>
        <w:t xml:space="preserve">В первой главе </w:t>
      </w:r>
      <w:r w:rsidR="005950F5" w:rsidRPr="001101F3">
        <w:rPr>
          <w:rFonts w:ascii="Times New Roman" w:eastAsia="Times New Roman" w:hAnsi="Times New Roman" w:cs="Times New Roman"/>
          <w:color w:val="auto"/>
        </w:rPr>
        <w:t>Ксения</w:t>
      </w:r>
      <w:r w:rsidR="002347CD" w:rsidRPr="001101F3">
        <w:rPr>
          <w:rFonts w:ascii="Times New Roman" w:eastAsia="Times New Roman" w:hAnsi="Times New Roman" w:cs="Times New Roman"/>
          <w:color w:val="auto"/>
        </w:rPr>
        <w:t xml:space="preserve"> </w:t>
      </w:r>
      <w:r w:rsidR="000C3696" w:rsidRPr="001101F3">
        <w:rPr>
          <w:rFonts w:ascii="Times New Roman" w:eastAsia="Times New Roman" w:hAnsi="Times New Roman" w:cs="Times New Roman"/>
          <w:color w:val="auto"/>
        </w:rPr>
        <w:t>опред</w:t>
      </w:r>
      <w:r w:rsidR="002347CD" w:rsidRPr="001101F3">
        <w:rPr>
          <w:rFonts w:ascii="Times New Roman" w:eastAsia="Times New Roman" w:hAnsi="Times New Roman" w:cs="Times New Roman"/>
          <w:color w:val="auto"/>
        </w:rPr>
        <w:t>еляет понятия</w:t>
      </w:r>
      <w:r w:rsidR="000C3696" w:rsidRPr="001101F3">
        <w:rPr>
          <w:rFonts w:ascii="Times New Roman" w:eastAsia="Times New Roman" w:hAnsi="Times New Roman" w:cs="Times New Roman"/>
          <w:color w:val="auto"/>
        </w:rPr>
        <w:t xml:space="preserve"> сегментирование</w:t>
      </w:r>
      <w:r w:rsidR="002347CD" w:rsidRPr="001101F3">
        <w:rPr>
          <w:rFonts w:ascii="Times New Roman" w:eastAsia="Times New Roman" w:hAnsi="Times New Roman" w:cs="Times New Roman"/>
          <w:color w:val="auto"/>
        </w:rPr>
        <w:t xml:space="preserve"> и целевая аудитория, </w:t>
      </w:r>
      <w:r w:rsidR="000C3696" w:rsidRPr="001101F3">
        <w:rPr>
          <w:rFonts w:ascii="Times New Roman" w:eastAsia="Times New Roman" w:hAnsi="Times New Roman" w:cs="Times New Roman"/>
          <w:color w:val="auto"/>
        </w:rPr>
        <w:t>описывает основные виды сегментирования электората</w:t>
      </w:r>
      <w:r w:rsidR="002347CD" w:rsidRPr="001101F3">
        <w:rPr>
          <w:rFonts w:ascii="Times New Roman" w:eastAsia="Times New Roman" w:hAnsi="Times New Roman" w:cs="Times New Roman"/>
          <w:color w:val="auto"/>
        </w:rPr>
        <w:t xml:space="preserve"> и методы </w:t>
      </w:r>
      <w:proofErr w:type="spellStart"/>
      <w:r w:rsidR="002347CD" w:rsidRPr="001101F3">
        <w:rPr>
          <w:rFonts w:ascii="Times New Roman" w:eastAsia="Times New Roman" w:hAnsi="Times New Roman" w:cs="Times New Roman"/>
          <w:color w:val="auto"/>
        </w:rPr>
        <w:t>таргетирования</w:t>
      </w:r>
      <w:proofErr w:type="spellEnd"/>
      <w:r w:rsidR="002347CD" w:rsidRPr="001101F3">
        <w:rPr>
          <w:rFonts w:ascii="Times New Roman" w:eastAsia="Times New Roman" w:hAnsi="Times New Roman" w:cs="Times New Roman"/>
          <w:color w:val="auto"/>
        </w:rPr>
        <w:t xml:space="preserve"> в предвыборных кампаниях различных стран</w:t>
      </w:r>
      <w:r w:rsidR="0025611E" w:rsidRPr="001101F3">
        <w:rPr>
          <w:rFonts w:ascii="Times New Roman" w:eastAsia="Times New Roman" w:hAnsi="Times New Roman" w:cs="Times New Roman"/>
          <w:color w:val="auto"/>
        </w:rPr>
        <w:t xml:space="preserve">. Во второй </w:t>
      </w:r>
      <w:r w:rsidR="00FE5E5C" w:rsidRPr="001101F3">
        <w:rPr>
          <w:rFonts w:ascii="Times New Roman" w:eastAsia="Times New Roman" w:hAnsi="Times New Roman" w:cs="Times New Roman"/>
          <w:color w:val="auto"/>
        </w:rPr>
        <w:t xml:space="preserve">главе </w:t>
      </w:r>
      <w:r w:rsidR="002347CD" w:rsidRPr="001101F3">
        <w:rPr>
          <w:rFonts w:ascii="Times New Roman" w:eastAsia="Times New Roman" w:hAnsi="Times New Roman" w:cs="Times New Roman"/>
          <w:color w:val="auto"/>
        </w:rPr>
        <w:t xml:space="preserve">Ксения анализирует использование </w:t>
      </w:r>
      <w:r w:rsidR="002347CD" w:rsidRPr="001101F3">
        <w:rPr>
          <w:rFonts w:ascii="Times New Roman" w:hAnsi="Times New Roman"/>
        </w:rPr>
        <w:t>технологии</w:t>
      </w:r>
      <w:r w:rsidR="002347CD" w:rsidRPr="001101F3">
        <w:rPr>
          <w:rFonts w:ascii="Times New Roman" w:hAnsi="Times New Roman"/>
        </w:rPr>
        <w:t xml:space="preserve"> </w:t>
      </w:r>
      <w:r w:rsidR="002347CD" w:rsidRPr="001101F3">
        <w:rPr>
          <w:rFonts w:ascii="Times New Roman" w:hAnsi="Times New Roman"/>
        </w:rPr>
        <w:t xml:space="preserve">нарезки </w:t>
      </w:r>
      <w:r w:rsidR="002347CD" w:rsidRPr="001101F3">
        <w:rPr>
          <w:rFonts w:ascii="Times New Roman" w:hAnsi="Times New Roman"/>
        </w:rPr>
        <w:t>границ избирательных округов</w:t>
      </w:r>
      <w:r w:rsidR="002347CD" w:rsidRPr="001101F3">
        <w:rPr>
          <w:rFonts w:ascii="Times New Roman" w:eastAsia="Times New Roman" w:hAnsi="Times New Roman" w:cs="Times New Roman"/>
          <w:color w:val="auto"/>
        </w:rPr>
        <w:t xml:space="preserve"> на выборах в Государственную Думу 2016 </w:t>
      </w:r>
      <w:r w:rsidR="002347CD" w:rsidRPr="001101F3">
        <w:rPr>
          <w:rFonts w:ascii="Times New Roman" w:eastAsia="Times New Roman" w:hAnsi="Times New Roman" w:cs="Times New Roman"/>
          <w:color w:val="auto"/>
        </w:rPr>
        <w:t xml:space="preserve">в качестве </w:t>
      </w:r>
      <w:r w:rsidR="002347CD" w:rsidRPr="001101F3">
        <w:rPr>
          <w:rFonts w:ascii="Times New Roman" w:eastAsia="Times New Roman" w:hAnsi="Times New Roman" w:cs="Times New Roman"/>
          <w:color w:val="auto"/>
        </w:rPr>
        <w:t xml:space="preserve">элемента </w:t>
      </w:r>
      <w:r w:rsidR="002347CD" w:rsidRPr="001101F3">
        <w:rPr>
          <w:rFonts w:ascii="Times New Roman" w:hAnsi="Times New Roman"/>
        </w:rPr>
        <w:t xml:space="preserve">электорального </w:t>
      </w:r>
      <w:proofErr w:type="spellStart"/>
      <w:r w:rsidR="002347CD" w:rsidRPr="001101F3">
        <w:rPr>
          <w:rFonts w:ascii="Times New Roman" w:hAnsi="Times New Roman"/>
        </w:rPr>
        <w:t>таргетирования</w:t>
      </w:r>
      <w:proofErr w:type="spellEnd"/>
      <w:r w:rsidR="0025611E" w:rsidRPr="001101F3">
        <w:rPr>
          <w:rFonts w:ascii="Times New Roman" w:eastAsia="Times New Roman" w:hAnsi="Times New Roman" w:cs="Times New Roman"/>
          <w:color w:val="auto"/>
        </w:rPr>
        <w:t xml:space="preserve">. </w:t>
      </w:r>
      <w:r w:rsidR="002347CD" w:rsidRPr="001101F3">
        <w:rPr>
          <w:rFonts w:ascii="Times New Roman" w:eastAsia="Times New Roman" w:hAnsi="Times New Roman" w:cs="Times New Roman"/>
          <w:color w:val="auto"/>
        </w:rPr>
        <w:t>В результате проведенного автором экспертного опроса политтехнологов</w:t>
      </w:r>
      <w:r w:rsidR="00DD76AC" w:rsidRPr="001101F3">
        <w:rPr>
          <w:rFonts w:ascii="Times New Roman" w:eastAsia="Times New Roman" w:hAnsi="Times New Roman" w:cs="Times New Roman"/>
          <w:color w:val="auto"/>
        </w:rPr>
        <w:t xml:space="preserve"> </w:t>
      </w:r>
      <w:r w:rsidR="00DD76AC" w:rsidRPr="001101F3">
        <w:rPr>
          <w:rFonts w:ascii="Times New Roman" w:hAnsi="Times New Roman"/>
        </w:rPr>
        <w:t>Северо-Западного федерального округа</w:t>
      </w:r>
      <w:r w:rsidR="002347CD" w:rsidRPr="001101F3">
        <w:rPr>
          <w:rFonts w:ascii="Times New Roman" w:eastAsia="Times New Roman" w:hAnsi="Times New Roman" w:cs="Times New Roman"/>
          <w:color w:val="auto"/>
        </w:rPr>
        <w:t>, принимавших участие в парламентских кампаниях различ</w:t>
      </w:r>
      <w:r w:rsidR="00DD76AC" w:rsidRPr="001101F3">
        <w:rPr>
          <w:rFonts w:ascii="Times New Roman" w:eastAsia="Times New Roman" w:hAnsi="Times New Roman" w:cs="Times New Roman"/>
          <w:color w:val="auto"/>
        </w:rPr>
        <w:t>н</w:t>
      </w:r>
      <w:r w:rsidR="002347CD" w:rsidRPr="001101F3">
        <w:rPr>
          <w:rFonts w:ascii="Times New Roman" w:eastAsia="Times New Roman" w:hAnsi="Times New Roman" w:cs="Times New Roman"/>
          <w:color w:val="auto"/>
        </w:rPr>
        <w:t xml:space="preserve">ых лет, Ксения </w:t>
      </w:r>
      <w:r w:rsidR="00DD76AC" w:rsidRPr="001101F3">
        <w:rPr>
          <w:rFonts w:ascii="Times New Roman" w:eastAsia="Times New Roman" w:hAnsi="Times New Roman" w:cs="Times New Roman"/>
          <w:color w:val="auto"/>
        </w:rPr>
        <w:t xml:space="preserve">описывает особенности применения </w:t>
      </w:r>
      <w:proofErr w:type="spellStart"/>
      <w:r w:rsidR="00DD76AC" w:rsidRPr="001101F3">
        <w:rPr>
          <w:rFonts w:ascii="Times New Roman" w:eastAsia="Times New Roman" w:hAnsi="Times New Roman" w:cs="Times New Roman"/>
          <w:color w:val="auto"/>
        </w:rPr>
        <w:t>таргетирования</w:t>
      </w:r>
      <w:proofErr w:type="spellEnd"/>
      <w:r w:rsidR="00DD76AC" w:rsidRPr="001101F3">
        <w:rPr>
          <w:rFonts w:ascii="Times New Roman" w:eastAsia="Times New Roman" w:hAnsi="Times New Roman" w:cs="Times New Roman"/>
          <w:color w:val="auto"/>
        </w:rPr>
        <w:t xml:space="preserve"> в российском избирательном процессе. </w:t>
      </w:r>
      <w:r w:rsidR="00EE5AB5" w:rsidRPr="001101F3">
        <w:rPr>
          <w:rFonts w:ascii="Times New Roman" w:eastAsia="Times New Roman" w:hAnsi="Times New Roman" w:cs="Times New Roman"/>
          <w:color w:val="auto"/>
        </w:rPr>
        <w:t>Каждая</w:t>
      </w:r>
      <w:r w:rsidR="00725725" w:rsidRPr="001101F3">
        <w:rPr>
          <w:rFonts w:ascii="Times New Roman" w:eastAsia="Times New Roman" w:hAnsi="Times New Roman" w:cs="Times New Roman"/>
          <w:color w:val="auto"/>
        </w:rPr>
        <w:t xml:space="preserve"> </w:t>
      </w:r>
      <w:r w:rsidR="00EE5AB5" w:rsidRPr="001101F3">
        <w:rPr>
          <w:rFonts w:ascii="Times New Roman" w:eastAsia="Times New Roman" w:hAnsi="Times New Roman" w:cs="Times New Roman"/>
          <w:color w:val="auto"/>
        </w:rPr>
        <w:t xml:space="preserve">глава и параграф </w:t>
      </w:r>
      <w:r w:rsidR="00725725" w:rsidRPr="001101F3">
        <w:rPr>
          <w:rFonts w:ascii="Times New Roman" w:eastAsia="Times New Roman" w:hAnsi="Times New Roman" w:cs="Times New Roman"/>
          <w:color w:val="auto"/>
        </w:rPr>
        <w:t xml:space="preserve">посвящен решению задач, сформулированных во введении, и заканчивается выводами, к которым </w:t>
      </w:r>
      <w:r w:rsidR="00EE5AB5" w:rsidRPr="001101F3">
        <w:rPr>
          <w:rFonts w:ascii="Times New Roman" w:eastAsia="Times New Roman" w:hAnsi="Times New Roman" w:cs="Times New Roman"/>
          <w:color w:val="auto"/>
        </w:rPr>
        <w:t>пришла</w:t>
      </w:r>
      <w:r w:rsidR="007B73A3" w:rsidRPr="001101F3">
        <w:rPr>
          <w:rFonts w:ascii="Times New Roman" w:eastAsia="Times New Roman" w:hAnsi="Times New Roman" w:cs="Times New Roman"/>
          <w:color w:val="auto"/>
        </w:rPr>
        <w:t xml:space="preserve"> студентка</w:t>
      </w:r>
      <w:r w:rsidR="00EE5AB5" w:rsidRPr="001101F3">
        <w:rPr>
          <w:rFonts w:ascii="Times New Roman" w:eastAsia="Times New Roman" w:hAnsi="Times New Roman" w:cs="Times New Roman"/>
          <w:color w:val="auto"/>
        </w:rPr>
        <w:t>.</w:t>
      </w:r>
      <w:r w:rsidR="00F762B4" w:rsidRPr="001101F3">
        <w:rPr>
          <w:rFonts w:ascii="Times New Roman" w:hAnsi="Times New Roman" w:cs="Times New Roman"/>
          <w:color w:val="auto"/>
        </w:rPr>
        <w:t xml:space="preserve"> В заключении </w:t>
      </w:r>
      <w:r w:rsidR="00DD76AC" w:rsidRPr="001101F3">
        <w:rPr>
          <w:rFonts w:ascii="Times New Roman" w:hAnsi="Times New Roman" w:cs="Times New Roman"/>
          <w:color w:val="auto"/>
        </w:rPr>
        <w:t xml:space="preserve">Ксения </w:t>
      </w:r>
      <w:r w:rsidR="00F762B4" w:rsidRPr="001101F3">
        <w:rPr>
          <w:rFonts w:ascii="Times New Roman" w:hAnsi="Times New Roman" w:cs="Times New Roman"/>
          <w:color w:val="auto"/>
        </w:rPr>
        <w:t xml:space="preserve">суммирует </w:t>
      </w:r>
      <w:r w:rsidR="007B73A3" w:rsidRPr="001101F3">
        <w:rPr>
          <w:rFonts w:ascii="Times New Roman" w:hAnsi="Times New Roman" w:cs="Times New Roman"/>
          <w:color w:val="auto"/>
        </w:rPr>
        <w:t>о</w:t>
      </w:r>
      <w:r w:rsidR="00DD76AC" w:rsidRPr="001101F3">
        <w:rPr>
          <w:rFonts w:ascii="Times New Roman" w:hAnsi="Times New Roman" w:cs="Times New Roman"/>
          <w:color w:val="auto"/>
        </w:rPr>
        <w:t>сновные результаты исследования.</w:t>
      </w:r>
    </w:p>
    <w:p w:rsidR="00AB1B54" w:rsidRPr="001101F3" w:rsidRDefault="00AB1B54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>3. Степень анализа использованных источников, самостоят</w:t>
      </w:r>
      <w:r w:rsidR="00725725" w:rsidRPr="001101F3">
        <w:rPr>
          <w:rFonts w:ascii="Times New Roman" w:eastAsia="Times New Roman" w:hAnsi="Times New Roman" w:cs="Times New Roman"/>
          <w:color w:val="auto"/>
        </w:rPr>
        <w:t xml:space="preserve">ельность и аргументированность </w:t>
      </w:r>
      <w:r w:rsidRPr="001101F3">
        <w:rPr>
          <w:rFonts w:ascii="Times New Roman" w:eastAsia="Times New Roman" w:hAnsi="Times New Roman" w:cs="Times New Roman"/>
          <w:color w:val="auto"/>
        </w:rPr>
        <w:t>выводов</w:t>
      </w:r>
    </w:p>
    <w:p w:rsidR="000D2529" w:rsidRPr="001101F3" w:rsidRDefault="000D2529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</w:p>
    <w:p w:rsidR="00CF55CE" w:rsidRPr="001101F3" w:rsidRDefault="000D2529" w:rsidP="000D2529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 xml:space="preserve">В целом работа написана достаточно хорошим языком, дискурсивные конструкции понятны и убедительны, культура обращения автора с научной терминологией достаточно высока. </w:t>
      </w:r>
      <w:r w:rsidR="00DD76AC" w:rsidRPr="001101F3">
        <w:rPr>
          <w:rFonts w:ascii="Times New Roman" w:eastAsia="Times New Roman" w:hAnsi="Times New Roman" w:cs="Times New Roman"/>
          <w:color w:val="auto"/>
        </w:rPr>
        <w:t xml:space="preserve">Умозаключения автора аргументированы. </w:t>
      </w:r>
      <w:r w:rsidRPr="001101F3">
        <w:rPr>
          <w:rFonts w:ascii="Times New Roman" w:eastAsia="Times New Roman" w:hAnsi="Times New Roman" w:cs="Times New Roman"/>
          <w:color w:val="auto"/>
        </w:rPr>
        <w:t>М</w:t>
      </w:r>
      <w:r w:rsidR="00CF55CE" w:rsidRPr="001101F3">
        <w:rPr>
          <w:rFonts w:ascii="Times New Roman" w:eastAsia="Times New Roman" w:hAnsi="Times New Roman" w:cs="Times New Roman"/>
          <w:color w:val="auto"/>
        </w:rPr>
        <w:t xml:space="preserve">ожно сделать вывод о том, что </w:t>
      </w:r>
      <w:r w:rsidR="00DB24CF" w:rsidRPr="001101F3">
        <w:rPr>
          <w:rFonts w:ascii="Times New Roman" w:eastAsia="Times New Roman" w:hAnsi="Times New Roman" w:cs="Times New Roman"/>
          <w:bCs/>
          <w:color w:val="auto"/>
        </w:rPr>
        <w:t xml:space="preserve">выпускная квалификационная работа </w:t>
      </w:r>
      <w:r w:rsidR="00CF55CE" w:rsidRPr="001101F3">
        <w:rPr>
          <w:rFonts w:ascii="Times New Roman" w:eastAsia="Times New Roman" w:hAnsi="Times New Roman" w:cs="Times New Roman"/>
          <w:color w:val="auto"/>
        </w:rPr>
        <w:t>является самостоятельным, законченным, оригинальным исследованием.</w:t>
      </w:r>
    </w:p>
    <w:p w:rsidR="001101F3" w:rsidRPr="001101F3" w:rsidRDefault="001101F3" w:rsidP="000D2529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 xml:space="preserve">В качестве замечания к работе можно отнести недостаточное количество ссылок на иностранные источники. </w:t>
      </w:r>
    </w:p>
    <w:p w:rsidR="00E90206" w:rsidRPr="001101F3" w:rsidRDefault="00E90206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</w:p>
    <w:p w:rsidR="00346BA2" w:rsidRPr="001101F3" w:rsidRDefault="00AB1B54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>4.Оценка выбранной методолог</w:t>
      </w:r>
      <w:proofErr w:type="gramStart"/>
      <w:r w:rsidRPr="001101F3">
        <w:rPr>
          <w:rFonts w:ascii="Times New Roman" w:eastAsia="Times New Roman" w:hAnsi="Times New Roman" w:cs="Times New Roman"/>
          <w:color w:val="auto"/>
        </w:rPr>
        <w:t>ии и ее</w:t>
      </w:r>
      <w:proofErr w:type="gramEnd"/>
      <w:r w:rsidRPr="001101F3">
        <w:rPr>
          <w:rFonts w:ascii="Times New Roman" w:eastAsia="Times New Roman" w:hAnsi="Times New Roman" w:cs="Times New Roman"/>
          <w:color w:val="auto"/>
        </w:rPr>
        <w:t xml:space="preserve"> реализации</w:t>
      </w:r>
    </w:p>
    <w:p w:rsidR="00DF5E51" w:rsidRPr="001101F3" w:rsidRDefault="00DF5E51" w:rsidP="00DF5E51">
      <w:pPr>
        <w:autoSpaceDE w:val="0"/>
        <w:autoSpaceDN w:val="0"/>
        <w:adjustRightInd w:val="0"/>
        <w:ind w:firstLine="567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 xml:space="preserve">Во введении автор достаточно убедительно обосновывает выбор методологии. </w:t>
      </w:r>
    </w:p>
    <w:p w:rsidR="00A14D9C" w:rsidRPr="001101F3" w:rsidRDefault="00CF55CE" w:rsidP="00DF5E5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lastRenderedPageBreak/>
        <w:t xml:space="preserve">Сильной стороной </w:t>
      </w:r>
      <w:r w:rsidR="00DB24CF" w:rsidRPr="001101F3">
        <w:rPr>
          <w:rFonts w:ascii="Times New Roman" w:eastAsia="Times New Roman" w:hAnsi="Times New Roman" w:cs="Times New Roman"/>
          <w:color w:val="auto"/>
        </w:rPr>
        <w:t>работы является</w:t>
      </w:r>
      <w:r w:rsidRPr="001101F3">
        <w:rPr>
          <w:rFonts w:ascii="Times New Roman" w:eastAsia="Times New Roman" w:hAnsi="Times New Roman" w:cs="Times New Roman"/>
          <w:color w:val="auto"/>
        </w:rPr>
        <w:t xml:space="preserve"> </w:t>
      </w:r>
      <w:r w:rsidR="00DF5E51" w:rsidRPr="001101F3">
        <w:rPr>
          <w:rFonts w:ascii="Times New Roman" w:eastAsia="Times New Roman" w:hAnsi="Times New Roman" w:cs="Times New Roman"/>
          <w:color w:val="auto"/>
        </w:rPr>
        <w:t xml:space="preserve">проведенный автором </w:t>
      </w:r>
      <w:r w:rsidR="00DB24CF" w:rsidRPr="001101F3">
        <w:rPr>
          <w:rFonts w:ascii="Times New Roman" w:eastAsia="Times New Roman" w:hAnsi="Times New Roman" w:cs="Times New Roman"/>
          <w:color w:val="auto"/>
        </w:rPr>
        <w:t>с</w:t>
      </w:r>
      <w:r w:rsidRPr="001101F3">
        <w:rPr>
          <w:rFonts w:ascii="Times New Roman" w:eastAsia="Times New Roman" w:hAnsi="Times New Roman" w:cs="Times New Roman"/>
          <w:color w:val="auto"/>
        </w:rPr>
        <w:t xml:space="preserve"> соблюдением методологических, методических и процедурных моментов</w:t>
      </w:r>
      <w:r w:rsidR="00DF5E51" w:rsidRPr="001101F3">
        <w:rPr>
          <w:rFonts w:ascii="Times New Roman" w:eastAsia="Times New Roman" w:hAnsi="Times New Roman" w:cs="Times New Roman"/>
          <w:color w:val="auto"/>
        </w:rPr>
        <w:t xml:space="preserve"> экспертный опрос политтехнологов и консультантов СЗФО</w:t>
      </w:r>
      <w:r w:rsidRPr="001101F3">
        <w:rPr>
          <w:rFonts w:ascii="Times New Roman" w:eastAsia="Times New Roman" w:hAnsi="Times New Roman" w:cs="Times New Roman"/>
          <w:color w:val="auto"/>
        </w:rPr>
        <w:t>.</w:t>
      </w:r>
      <w:r w:rsidR="00900500" w:rsidRPr="001101F3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E90206" w:rsidRPr="001101F3" w:rsidRDefault="00E90206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</w:p>
    <w:p w:rsidR="00AB1B54" w:rsidRPr="001101F3" w:rsidRDefault="005902E5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 xml:space="preserve">5. Работа </w:t>
      </w:r>
      <w:r w:rsidR="001A33E3" w:rsidRPr="001101F3">
        <w:rPr>
          <w:rFonts w:ascii="Times New Roman" w:eastAsia="Times New Roman" w:hAnsi="Times New Roman" w:cs="Times New Roman"/>
          <w:color w:val="auto"/>
        </w:rPr>
        <w:t xml:space="preserve">студента </w:t>
      </w:r>
      <w:r w:rsidR="00AB1B54" w:rsidRPr="001101F3">
        <w:rPr>
          <w:rFonts w:ascii="Times New Roman" w:eastAsia="Times New Roman" w:hAnsi="Times New Roman" w:cs="Times New Roman"/>
          <w:color w:val="auto"/>
        </w:rPr>
        <w:t>при написании ВКР</w:t>
      </w:r>
      <w:r w:rsidR="00DF5E51" w:rsidRPr="001101F3">
        <w:rPr>
          <w:rFonts w:ascii="Times New Roman" w:eastAsia="Times New Roman" w:hAnsi="Times New Roman" w:cs="Times New Roman"/>
          <w:color w:val="auto"/>
        </w:rPr>
        <w:t xml:space="preserve"> </w:t>
      </w:r>
      <w:r w:rsidR="00AB1B54" w:rsidRPr="001101F3">
        <w:rPr>
          <w:rFonts w:ascii="Times New Roman" w:eastAsia="Times New Roman" w:hAnsi="Times New Roman" w:cs="Times New Roman"/>
          <w:color w:val="auto"/>
        </w:rPr>
        <w:t xml:space="preserve">(планомерность,  инициативность, самостоятельность) </w:t>
      </w:r>
    </w:p>
    <w:p w:rsidR="00E90206" w:rsidRPr="001101F3" w:rsidRDefault="00E90206" w:rsidP="00E90206">
      <w:pPr>
        <w:autoSpaceDE w:val="0"/>
        <w:autoSpaceDN w:val="0"/>
        <w:adjustRightInd w:val="0"/>
        <w:ind w:firstLine="567"/>
        <w:jc w:val="both"/>
        <w:rPr>
          <w:rFonts w:ascii="Times New Roman" w:hAnsi="Times New Roman" w:cs="Times New Roman"/>
          <w:color w:val="auto"/>
        </w:rPr>
      </w:pPr>
      <w:r w:rsidRPr="001101F3">
        <w:rPr>
          <w:rFonts w:ascii="Times New Roman" w:hAnsi="Times New Roman" w:cs="Times New Roman"/>
          <w:color w:val="auto"/>
        </w:rPr>
        <w:t xml:space="preserve">При написании </w:t>
      </w:r>
      <w:r w:rsidR="00FD2CC0" w:rsidRPr="001101F3">
        <w:rPr>
          <w:rFonts w:ascii="Times New Roman" w:hAnsi="Times New Roman" w:cs="Times New Roman"/>
          <w:color w:val="auto"/>
        </w:rPr>
        <w:t xml:space="preserve">выпускной квалификационной работы </w:t>
      </w:r>
      <w:r w:rsidR="00DF5E51" w:rsidRPr="001101F3">
        <w:rPr>
          <w:rFonts w:ascii="Times New Roman" w:hAnsi="Times New Roman" w:cs="Times New Roman"/>
          <w:color w:val="auto"/>
        </w:rPr>
        <w:t xml:space="preserve">Ксения Сузи </w:t>
      </w:r>
      <w:r w:rsidRPr="001101F3">
        <w:rPr>
          <w:rFonts w:ascii="Times New Roman" w:hAnsi="Times New Roman" w:cs="Times New Roman"/>
          <w:color w:val="auto"/>
        </w:rPr>
        <w:t>проявила себя как усердный, трудолюбивый</w:t>
      </w:r>
      <w:r w:rsidR="0078405C" w:rsidRPr="001101F3">
        <w:rPr>
          <w:rFonts w:ascii="Times New Roman" w:hAnsi="Times New Roman" w:cs="Times New Roman"/>
          <w:color w:val="auto"/>
        </w:rPr>
        <w:t>, инициативный исследователь</w:t>
      </w:r>
      <w:r w:rsidRPr="001101F3">
        <w:rPr>
          <w:rFonts w:ascii="Times New Roman" w:hAnsi="Times New Roman" w:cs="Times New Roman"/>
          <w:color w:val="auto"/>
        </w:rPr>
        <w:t xml:space="preserve">. </w:t>
      </w:r>
      <w:r w:rsidR="0078405C" w:rsidRPr="001101F3">
        <w:rPr>
          <w:rFonts w:ascii="Times New Roman" w:hAnsi="Times New Roman" w:cs="Times New Roman"/>
          <w:color w:val="auto"/>
        </w:rPr>
        <w:t>На протяжении всего срока обучения сотру</w:t>
      </w:r>
      <w:r w:rsidR="00FD2CC0" w:rsidRPr="001101F3">
        <w:rPr>
          <w:rFonts w:ascii="Times New Roman" w:hAnsi="Times New Roman" w:cs="Times New Roman"/>
          <w:color w:val="auto"/>
        </w:rPr>
        <w:t xml:space="preserve">дничала с научным руководителем. </w:t>
      </w:r>
      <w:r w:rsidR="00DF5E51" w:rsidRPr="001101F3">
        <w:rPr>
          <w:rFonts w:ascii="Times New Roman" w:hAnsi="Times New Roman" w:cs="Times New Roman"/>
          <w:color w:val="auto"/>
        </w:rPr>
        <w:t xml:space="preserve">Ксения </w:t>
      </w:r>
      <w:r w:rsidRPr="001101F3">
        <w:rPr>
          <w:rFonts w:ascii="Times New Roman" w:hAnsi="Times New Roman" w:cs="Times New Roman"/>
          <w:color w:val="auto"/>
        </w:rPr>
        <w:t>с большим понима</w:t>
      </w:r>
      <w:r w:rsidR="0078405C" w:rsidRPr="001101F3">
        <w:rPr>
          <w:rFonts w:ascii="Times New Roman" w:hAnsi="Times New Roman" w:cs="Times New Roman"/>
          <w:color w:val="auto"/>
        </w:rPr>
        <w:t>нием относилась к замечаниям и</w:t>
      </w:r>
      <w:r w:rsidR="0025611E" w:rsidRPr="001101F3">
        <w:rPr>
          <w:rFonts w:ascii="Times New Roman" w:hAnsi="Times New Roman" w:cs="Times New Roman"/>
          <w:color w:val="auto"/>
        </w:rPr>
        <w:t xml:space="preserve"> пыталась</w:t>
      </w:r>
      <w:r w:rsidR="0078405C" w:rsidRPr="001101F3">
        <w:rPr>
          <w:rFonts w:ascii="Times New Roman" w:hAnsi="Times New Roman" w:cs="Times New Roman"/>
          <w:color w:val="auto"/>
        </w:rPr>
        <w:t xml:space="preserve"> </w:t>
      </w:r>
      <w:r w:rsidR="0025611E" w:rsidRPr="001101F3">
        <w:rPr>
          <w:rFonts w:ascii="Times New Roman" w:hAnsi="Times New Roman" w:cs="Times New Roman"/>
          <w:color w:val="auto"/>
        </w:rPr>
        <w:t>исправить</w:t>
      </w:r>
      <w:r w:rsidRPr="001101F3">
        <w:rPr>
          <w:rFonts w:ascii="Times New Roman" w:hAnsi="Times New Roman" w:cs="Times New Roman"/>
          <w:color w:val="auto"/>
        </w:rPr>
        <w:t xml:space="preserve"> их в краткие сроки. </w:t>
      </w:r>
      <w:r w:rsidR="00DF5E51" w:rsidRPr="001101F3">
        <w:rPr>
          <w:rFonts w:ascii="Times New Roman" w:hAnsi="Times New Roman" w:cs="Times New Roman"/>
          <w:color w:val="auto"/>
        </w:rPr>
        <w:t xml:space="preserve">Ксения </w:t>
      </w:r>
      <w:r w:rsidRPr="001101F3">
        <w:rPr>
          <w:rFonts w:ascii="Times New Roman" w:hAnsi="Times New Roman" w:cs="Times New Roman"/>
          <w:color w:val="auto"/>
        </w:rPr>
        <w:t>сумела реализовать свои способности к научно-исследовательской работе, продемонстрировав умение обобщать теоретическую литературу и проводить с</w:t>
      </w:r>
      <w:r w:rsidR="00222024" w:rsidRPr="001101F3">
        <w:rPr>
          <w:rFonts w:ascii="Times New Roman" w:hAnsi="Times New Roman" w:cs="Times New Roman"/>
          <w:color w:val="auto"/>
        </w:rPr>
        <w:t>амостоятельное</w:t>
      </w:r>
      <w:r w:rsidRPr="001101F3">
        <w:rPr>
          <w:rFonts w:ascii="Times New Roman" w:hAnsi="Times New Roman" w:cs="Times New Roman"/>
          <w:color w:val="auto"/>
        </w:rPr>
        <w:t xml:space="preserve"> эмпирическое исследование.</w:t>
      </w:r>
    </w:p>
    <w:p w:rsidR="00346BA2" w:rsidRPr="001101F3" w:rsidRDefault="00346BA2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</w:p>
    <w:p w:rsidR="00AB1B54" w:rsidRPr="001101F3" w:rsidRDefault="00753A02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 xml:space="preserve"> </w:t>
      </w:r>
      <w:r w:rsidR="00AB1B54" w:rsidRPr="001101F3">
        <w:rPr>
          <w:rFonts w:ascii="Times New Roman" w:eastAsia="Times New Roman" w:hAnsi="Times New Roman" w:cs="Times New Roman"/>
          <w:color w:val="auto"/>
        </w:rPr>
        <w:t>6.Оценка оформления  ВКР</w:t>
      </w:r>
    </w:p>
    <w:p w:rsidR="007B73A3" w:rsidRPr="001101F3" w:rsidRDefault="00F42323" w:rsidP="00DF5E51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 xml:space="preserve">Работа </w:t>
      </w:r>
      <w:r w:rsidR="00DF5E51" w:rsidRPr="001101F3">
        <w:rPr>
          <w:rFonts w:ascii="Times New Roman" w:eastAsia="Times New Roman" w:hAnsi="Times New Roman" w:cs="Times New Roman"/>
          <w:color w:val="auto"/>
        </w:rPr>
        <w:t xml:space="preserve">Ксении </w:t>
      </w:r>
      <w:r w:rsidR="00FD2CC0" w:rsidRPr="001101F3">
        <w:rPr>
          <w:rFonts w:ascii="Times New Roman" w:eastAsia="Times New Roman" w:hAnsi="Times New Roman" w:cs="Times New Roman"/>
          <w:color w:val="auto"/>
        </w:rPr>
        <w:t xml:space="preserve">в целом </w:t>
      </w:r>
      <w:r w:rsidRPr="001101F3">
        <w:rPr>
          <w:rFonts w:ascii="Times New Roman" w:eastAsia="Times New Roman" w:hAnsi="Times New Roman" w:cs="Times New Roman"/>
          <w:color w:val="auto"/>
        </w:rPr>
        <w:t xml:space="preserve">выполнена с учетом 10 оцениваемых пунктов, а именно шрифт, интервал, поля, нумерация страниц, </w:t>
      </w:r>
      <w:r w:rsidR="007E0C2F" w:rsidRPr="001101F3">
        <w:rPr>
          <w:rFonts w:ascii="Times New Roman" w:eastAsia="Times New Roman" w:hAnsi="Times New Roman" w:cs="Times New Roman"/>
          <w:color w:val="auto"/>
        </w:rPr>
        <w:t xml:space="preserve">таблиц, рисунков и ссылки на них, </w:t>
      </w:r>
      <w:r w:rsidRPr="001101F3">
        <w:rPr>
          <w:rFonts w:ascii="Times New Roman" w:eastAsia="Times New Roman" w:hAnsi="Times New Roman" w:cs="Times New Roman"/>
          <w:color w:val="auto"/>
        </w:rPr>
        <w:t xml:space="preserve">расположение заголовков и абзацев, </w:t>
      </w:r>
      <w:r w:rsidR="007E0C2F" w:rsidRPr="001101F3">
        <w:rPr>
          <w:rFonts w:ascii="Times New Roman" w:eastAsia="Times New Roman" w:hAnsi="Times New Roman" w:cs="Times New Roman"/>
          <w:color w:val="auto"/>
        </w:rPr>
        <w:t xml:space="preserve">оформление ссылок и списка литературы выполнены в соответствии с требованиями. </w:t>
      </w:r>
    </w:p>
    <w:p w:rsidR="0080746B" w:rsidRPr="001101F3" w:rsidRDefault="0080746B" w:rsidP="0080746B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</w:rPr>
      </w:pPr>
    </w:p>
    <w:p w:rsidR="00C25F4B" w:rsidRPr="001101F3" w:rsidRDefault="00AB1B54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>7.Наличие в тексте неправомерных заимствований</w:t>
      </w:r>
    </w:p>
    <w:p w:rsidR="00346BA2" w:rsidRPr="001101F3" w:rsidRDefault="00322FD3" w:rsidP="00E90206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>В результате</w:t>
      </w:r>
      <w:r w:rsidR="00C25F4B" w:rsidRPr="001101F3">
        <w:rPr>
          <w:rFonts w:ascii="Times New Roman" w:eastAsia="Times New Roman" w:hAnsi="Times New Roman" w:cs="Times New Roman"/>
          <w:color w:val="auto"/>
        </w:rPr>
        <w:t xml:space="preserve"> проверки работы в системе «</w:t>
      </w:r>
      <w:proofErr w:type="spellStart"/>
      <w:r w:rsidR="00C25F4B" w:rsidRPr="001101F3">
        <w:rPr>
          <w:rFonts w:ascii="Times New Roman" w:eastAsia="Times New Roman" w:hAnsi="Times New Roman" w:cs="Times New Roman"/>
          <w:color w:val="auto"/>
          <w:lang w:val="en-US"/>
        </w:rPr>
        <w:t>SafeAssign</w:t>
      </w:r>
      <w:proofErr w:type="spellEnd"/>
      <w:r w:rsidR="00C25F4B" w:rsidRPr="001101F3">
        <w:rPr>
          <w:rFonts w:ascii="Times New Roman" w:eastAsia="Times New Roman" w:hAnsi="Times New Roman" w:cs="Times New Roman"/>
          <w:color w:val="auto"/>
        </w:rPr>
        <w:t xml:space="preserve">» </w:t>
      </w:r>
      <w:r w:rsidR="0080746B" w:rsidRPr="001101F3">
        <w:rPr>
          <w:rFonts w:ascii="Times New Roman" w:eastAsia="Times New Roman" w:hAnsi="Times New Roman" w:cs="Times New Roman"/>
          <w:color w:val="auto"/>
        </w:rPr>
        <w:t xml:space="preserve">было выявлено </w:t>
      </w:r>
      <w:r w:rsidR="001101F3" w:rsidRPr="001101F3">
        <w:rPr>
          <w:rFonts w:ascii="Times New Roman" w:eastAsia="Times New Roman" w:hAnsi="Times New Roman" w:cs="Times New Roman"/>
          <w:color w:val="auto"/>
        </w:rPr>
        <w:t>20</w:t>
      </w:r>
      <w:r w:rsidRPr="001101F3">
        <w:rPr>
          <w:rFonts w:ascii="Times New Roman" w:eastAsia="Times New Roman" w:hAnsi="Times New Roman" w:cs="Times New Roman"/>
          <w:color w:val="auto"/>
        </w:rPr>
        <w:t>% заимствований. При более детальном рассмотрении отчета можно обнаружить, что как плагиат маркируются либо общеупотребительные научные выражения, такие как «</w:t>
      </w:r>
      <w:r w:rsidR="00AD1E00" w:rsidRPr="001101F3">
        <w:rPr>
          <w:rFonts w:ascii="Times New Roman" w:eastAsia="Times New Roman" w:hAnsi="Times New Roman" w:cs="Times New Roman"/>
          <w:color w:val="auto"/>
        </w:rPr>
        <w:t>Теоретико-методологические основы изучения</w:t>
      </w:r>
      <w:r w:rsidRPr="001101F3">
        <w:rPr>
          <w:rFonts w:ascii="Times New Roman" w:eastAsia="Times New Roman" w:hAnsi="Times New Roman" w:cs="Times New Roman"/>
          <w:color w:val="auto"/>
        </w:rPr>
        <w:t xml:space="preserve">», либо </w:t>
      </w:r>
      <w:r w:rsidR="00AD1E00" w:rsidRPr="001101F3">
        <w:rPr>
          <w:rFonts w:ascii="Times New Roman" w:eastAsia="Times New Roman" w:hAnsi="Times New Roman" w:cs="Times New Roman"/>
          <w:color w:val="auto"/>
        </w:rPr>
        <w:t xml:space="preserve">титульный лист, либо </w:t>
      </w:r>
      <w:r w:rsidRPr="001101F3">
        <w:rPr>
          <w:rFonts w:ascii="Times New Roman" w:eastAsia="Times New Roman" w:hAnsi="Times New Roman" w:cs="Times New Roman"/>
          <w:color w:val="auto"/>
        </w:rPr>
        <w:t>названия статей и монографий, на которые дает ссылки</w:t>
      </w:r>
      <w:r w:rsidR="001101F3" w:rsidRPr="001101F3">
        <w:rPr>
          <w:rFonts w:ascii="Times New Roman" w:eastAsia="Times New Roman" w:hAnsi="Times New Roman" w:cs="Times New Roman"/>
          <w:color w:val="auto"/>
        </w:rPr>
        <w:t xml:space="preserve"> Ксения</w:t>
      </w:r>
      <w:r w:rsidRPr="001101F3">
        <w:rPr>
          <w:rFonts w:ascii="Times New Roman" w:eastAsia="Times New Roman" w:hAnsi="Times New Roman" w:cs="Times New Roman"/>
          <w:color w:val="auto"/>
        </w:rPr>
        <w:t>.</w:t>
      </w:r>
    </w:p>
    <w:p w:rsidR="00AB1B54" w:rsidRPr="001101F3" w:rsidRDefault="00AB1B54" w:rsidP="00AB1B54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</w:p>
    <w:p w:rsidR="00AB1B54" w:rsidRPr="001101F3" w:rsidRDefault="00AB1B54" w:rsidP="00AB1B54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  <w:r w:rsidRPr="001101F3">
        <w:rPr>
          <w:rFonts w:ascii="Times New Roman" w:eastAsia="Times New Roman" w:hAnsi="Times New Roman" w:cs="Times New Roman"/>
          <w:color w:val="auto"/>
        </w:rPr>
        <w:t>Научный руководитель</w:t>
      </w:r>
    </w:p>
    <w:p w:rsidR="00222024" w:rsidRPr="001101F3" w:rsidRDefault="00222024" w:rsidP="00AB1B54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</w:rPr>
      </w:pPr>
    </w:p>
    <w:p w:rsidR="00DF5E51" w:rsidRPr="001101F3" w:rsidRDefault="00222024" w:rsidP="00222024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</w:rPr>
      </w:pPr>
      <w:r w:rsidRPr="001101F3">
        <w:rPr>
          <w:rFonts w:ascii="Times New Roman" w:hAnsi="Times New Roman" w:cs="Times New Roman"/>
          <w:color w:val="auto"/>
        </w:rPr>
        <w:t xml:space="preserve">к.п.н., ст. преподаватель кафедры </w:t>
      </w:r>
      <w:r w:rsidR="00DF5E51" w:rsidRPr="001101F3">
        <w:rPr>
          <w:rFonts w:ascii="Times New Roman" w:hAnsi="Times New Roman" w:cs="Times New Roman"/>
          <w:color w:val="auto"/>
        </w:rPr>
        <w:t>политических институтов</w:t>
      </w:r>
    </w:p>
    <w:p w:rsidR="00222024" w:rsidRPr="001101F3" w:rsidRDefault="00DF5E51" w:rsidP="00222024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</w:rPr>
      </w:pPr>
      <w:r w:rsidRPr="001101F3">
        <w:rPr>
          <w:rFonts w:ascii="Times New Roman" w:hAnsi="Times New Roman" w:cs="Times New Roman"/>
          <w:color w:val="auto"/>
        </w:rPr>
        <w:t xml:space="preserve"> и прикладных политических исследований</w:t>
      </w:r>
    </w:p>
    <w:p w:rsidR="00222024" w:rsidRPr="001101F3" w:rsidRDefault="00222024" w:rsidP="00222024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</w:rPr>
      </w:pPr>
      <w:r w:rsidRPr="001101F3">
        <w:rPr>
          <w:rFonts w:ascii="Times New Roman" w:hAnsi="Times New Roman" w:cs="Times New Roman"/>
          <w:color w:val="auto"/>
        </w:rPr>
        <w:t>факультета политологии СПбГУ</w:t>
      </w:r>
    </w:p>
    <w:p w:rsidR="0067638F" w:rsidRPr="001101F3" w:rsidRDefault="00222024" w:rsidP="00222024">
      <w:pPr>
        <w:jc w:val="right"/>
      </w:pPr>
      <w:r w:rsidRPr="001101F3">
        <w:rPr>
          <w:rFonts w:ascii="Times New Roman" w:hAnsi="Times New Roman" w:cs="Times New Roman"/>
          <w:color w:val="auto"/>
        </w:rPr>
        <w:t xml:space="preserve">                                                                Лукьянова Галина Владимировна</w:t>
      </w:r>
    </w:p>
    <w:sectPr w:rsidR="0067638F" w:rsidRPr="001101F3" w:rsidSect="00B15FD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xNjOxNDUyMTAxNjFU0lEKTi0uzszPAykwrAUA/xb/dywAAAA="/>
  </w:docVars>
  <w:rsids>
    <w:rsidRoot w:val="00CE33DF"/>
    <w:rsid w:val="00073710"/>
    <w:rsid w:val="000A667A"/>
    <w:rsid w:val="000C3696"/>
    <w:rsid w:val="000D0C07"/>
    <w:rsid w:val="000D2529"/>
    <w:rsid w:val="00101662"/>
    <w:rsid w:val="001101F3"/>
    <w:rsid w:val="001A33E3"/>
    <w:rsid w:val="001D62B9"/>
    <w:rsid w:val="001E7B33"/>
    <w:rsid w:val="00222024"/>
    <w:rsid w:val="002347CD"/>
    <w:rsid w:val="0025611E"/>
    <w:rsid w:val="00291852"/>
    <w:rsid w:val="00322FD3"/>
    <w:rsid w:val="00346BA2"/>
    <w:rsid w:val="00361F85"/>
    <w:rsid w:val="005154D1"/>
    <w:rsid w:val="00523E23"/>
    <w:rsid w:val="005735DA"/>
    <w:rsid w:val="005902E5"/>
    <w:rsid w:val="005950F5"/>
    <w:rsid w:val="00623734"/>
    <w:rsid w:val="0067638F"/>
    <w:rsid w:val="006D73E2"/>
    <w:rsid w:val="00705597"/>
    <w:rsid w:val="00725725"/>
    <w:rsid w:val="00753A02"/>
    <w:rsid w:val="0078405C"/>
    <w:rsid w:val="007B73A3"/>
    <w:rsid w:val="007E0C2F"/>
    <w:rsid w:val="0080746B"/>
    <w:rsid w:val="008D1C84"/>
    <w:rsid w:val="00900500"/>
    <w:rsid w:val="00981EC1"/>
    <w:rsid w:val="00A14D9C"/>
    <w:rsid w:val="00AA2C0B"/>
    <w:rsid w:val="00AB1B54"/>
    <w:rsid w:val="00AD1E00"/>
    <w:rsid w:val="00B15FD2"/>
    <w:rsid w:val="00B8631A"/>
    <w:rsid w:val="00C25F4B"/>
    <w:rsid w:val="00C42DE1"/>
    <w:rsid w:val="00C66D51"/>
    <w:rsid w:val="00CE33DF"/>
    <w:rsid w:val="00CF55CE"/>
    <w:rsid w:val="00DB24CF"/>
    <w:rsid w:val="00DD76AC"/>
    <w:rsid w:val="00DF5E51"/>
    <w:rsid w:val="00E90206"/>
    <w:rsid w:val="00EE5AB5"/>
    <w:rsid w:val="00F42323"/>
    <w:rsid w:val="00F762B4"/>
    <w:rsid w:val="00FD2CC0"/>
    <w:rsid w:val="00FE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B1B54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46BA2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AD1E00"/>
    <w:rPr>
      <w:color w:val="0000FF"/>
      <w:u w:val="single"/>
    </w:rPr>
  </w:style>
  <w:style w:type="paragraph" w:styleId="a5">
    <w:name w:val="No Spacing"/>
    <w:uiPriority w:val="1"/>
    <w:qFormat/>
    <w:rsid w:val="00AA2C0B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B1B54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43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3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1</TotalTime>
  <Pages>2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адиков Иван Владимирович</dc:creator>
  <cp:lastModifiedBy>Galina</cp:lastModifiedBy>
  <cp:revision>15</cp:revision>
  <dcterms:created xsi:type="dcterms:W3CDTF">2016-05-12T11:28:00Z</dcterms:created>
  <dcterms:modified xsi:type="dcterms:W3CDTF">2017-06-09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Modern Language Association</vt:lpwstr>
  </property>
</Properties>
</file>